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Netherlands</w:t>
      </w:r>
      <w:r>
        <w:t xml:space="preserve"> </w:t>
      </w:r>
      <w:r>
        <w:t xml:space="preserve">Amsterdam</w:t>
      </w:r>
    </w:p>
    <w:bookmarkStart w:id="20" w:name="Xb962c4e2ad054323170705df156fd6c898fbec2"/>
    <w:p>
      <w:pPr>
        <w:pStyle w:val="Heading1"/>
      </w:pPr>
      <w:r>
        <w:t xml:space="preserve">Cover Letter for Social Worker Position in Netherlands Amsterdam</w:t>
      </w:r>
    </w:p>
    <w:p>
      <w:pPr>
        <w:pStyle w:val="FirstParagraph"/>
      </w:pPr>
      <w:r>
        <w:t xml:space="preserve">Dear [Recipient's Name],</w:t>
      </w:r>
    </w:p>
    <w:p>
      <w:pPr>
        <w:pStyle w:val="BodyText"/>
      </w:pPr>
      <w:r>
        <w:t xml:space="preserve">I am writing to express my enthusiastic interest in the Social Worker position at [Organization Name] in Amsterdam, Netherlands. As a dedicated and compassionate professional with a deep commitment to supporting individuals and communities, I believe my skills, experience, and passion align perfectly with the mission of your organization. Amsterdam’s vibrant cultural landscape and progressive social policies make it an inspiring place to contribute as a Social Worker, and I am eager to bring my expertise to this dynamic environment.</w:t>
      </w:r>
    </w:p>
    <w:p>
      <w:pPr>
        <w:pStyle w:val="BodyText"/>
      </w:pPr>
      <w:r>
        <w:t xml:space="preserve">With [X years] of experience in social work, I have developed a strong foundation in addressing the diverse needs of individuals facing challenges such as mental health struggles, housing instability, and family conflict. My career has been guided by the core principles of empathy, advocacy, and empowerment—values that are deeply embedded in the Netherlands’ approach to social welfare. In particular, my work with marginalized populations in [previous location or context] has equipped me with the cultural sensitivity and adaptability required to thrive in a multicultural city like Amsterdam.</w:t>
      </w:r>
    </w:p>
    <w:p>
      <w:pPr>
        <w:pStyle w:val="BodyText"/>
      </w:pPr>
      <w:r>
        <w:t xml:space="preserve">The Netherlands is renowned for its innovative social policies and inclusive community initiatives, which resonate strongly with my professional philosophy. I have always admired how organizations in Amsterdam prioritize holistic support, combining psychological care, legal assistance, and economic empowerment to create sustainable solutions. For example, the city’s emphasis on integrating refugees through education and employment programs aligns with my belief that every individual deserves access to resources that foster dignity and self-sufficiency. I am particularly drawn to [Organization Name]’s focus on [specific program or initiative], as it reflects the kind of impactful work I aim to contribute to.</w:t>
      </w:r>
    </w:p>
    <w:p>
      <w:pPr>
        <w:pStyle w:val="BodyText"/>
      </w:pPr>
      <w:r>
        <w:t xml:space="preserve">My background as a Social Worker has allowed me to develop a wide range of skills essential for success in this role. These include case management, crisis intervention, and community outreach. For instance, during my time at [Previous Organization], I led a project that provided mental health support to low-income families, resulting in a 40% increase in service utilization within six months. This experience reinforced the importance of building trust with clients and collaborating with multidisciplinary teams to address complex challenges. Additionally, I have extensive experience in conducting needs assessments and developing personalized care plans that align with both individual goals and organizational objectives.</w:t>
      </w:r>
    </w:p>
    <w:p>
      <w:pPr>
        <w:pStyle w:val="BodyText"/>
      </w:pPr>
      <w:r>
        <w:t xml:space="preserve">One of my greatest strengths is my ability to connect with people from all walks of life. In the Netherlands Amsterdam, where diversity is a cornerstone of society, this skill is invaluable. I am fluent in [language(s), e.g., English and Dutch], which enables me to communicate effectively with clients and stakeholders across cultural and linguistic barriers. Furthermore, my understanding of the Dutch social welfare system—particularly its emphasis on preventative care and community-based services—allows me to navigate challenges with both efficiency and cultural awareness. I am also well-versed in local regulations regarding child protection, disability support, and elder care, which are critical areas of focus for Social Workers in the Netherlands.</w:t>
      </w:r>
    </w:p>
    <w:p>
      <w:pPr>
        <w:pStyle w:val="BodyText"/>
      </w:pPr>
      <w:r>
        <w:t xml:space="preserve">What excites me most about this opportunity is the chance to contribute to a community that values innovation and inclusivity. Amsterdam’s commitment to sustainability and social equity has inspired me to pursue work that not only addresses immediate needs but also fosters long-term resilience. I am especially interested in collaborating with [Organization Name]’s team on initiatives that promote mental health awareness, support for at-risk youth, or assistance for immigrants navigating the Dutch system. My goal is to make a meaningful difference in the lives of individuals while contributing to the broader social fabric of Amsterdam.</w:t>
      </w:r>
    </w:p>
    <w:p>
      <w:pPr>
        <w:pStyle w:val="BodyText"/>
      </w:pPr>
      <w:r>
        <w:t xml:space="preserve">In addition to my professional experience, I have consistently sought opportunities for growth and learning. I hold a [degree, e.g., Master’s in Social Work] from [University Name], where I focused on trauma-informed care and community development. I am also a certified member of the [relevant professional organization, e.g., Dutch Association for Social Work], which keeps me updated on best practices and ethical standards in the field. My ongoing commitment to professional development ensures that I remain equipped with the latest strategies to support my clients effectively.</w:t>
      </w:r>
    </w:p>
    <w:p>
      <w:pPr>
        <w:pStyle w:val="BodyText"/>
      </w:pPr>
      <w:r>
        <w:t xml:space="preserve">I understand that working as a Social Worker in Netherlands Amsterdam requires not only technical expertise but also a deep understanding of the local context. I have studied the unique challenges faced by residents in this region, such as the intersection of urbanization and social exclusion, and I am prepared to address these issues with creativity and compassion. My ability to work independently while maintaining strong collaboration with colleagues, families, and community partners will enable me to contribute positively to your team.</w:t>
      </w:r>
    </w:p>
    <w:p>
      <w:pPr>
        <w:pStyle w:val="BodyText"/>
      </w:pPr>
      <w:r>
        <w:t xml:space="preserve">Thank you for considering my application. I would be honored to bring my dedication, skills, and passion for social work to [Organization Name] in Amsterdam. I am confident that my background and vision align with the needs of your organization and the people you serve. I would welcome the opportunity to discuss how I can contribute to your mission and support the well-being of individuals in this remarkable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Netherlands Amsterdam</dc:title>
  <dc:creator/>
  <dc:language>en</dc:language>
  <cp:keywords/>
  <dcterms:created xsi:type="dcterms:W3CDTF">2025-12-10T15:47:16Z</dcterms:created>
  <dcterms:modified xsi:type="dcterms:W3CDTF">2025-12-10T15:47:16Z</dcterms:modified>
</cp:coreProperties>
</file>

<file path=docProps/custom.xml><?xml version="1.0" encoding="utf-8"?>
<Properties xmlns="http://schemas.openxmlformats.org/officeDocument/2006/custom-properties" xmlns:vt="http://schemas.openxmlformats.org/officeDocument/2006/docPropsVTypes"/>
</file>